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08957D" w14:textId="51856E1B" w:rsidR="00C712AD" w:rsidRDefault="00A5773D">
      <w:r w:rsidRPr="00A5773D">
        <w:rPr>
          <w:rFonts w:asciiTheme="majorHAnsi" w:hAnsiTheme="majorHAnsi"/>
          <w:b/>
          <w:bCs/>
          <w:color w:val="0F4761" w:themeColor="accent1" w:themeShade="BF"/>
          <w:sz w:val="40"/>
          <w:szCs w:val="40"/>
        </w:rPr>
        <w:t>Sustainable Smart City Assistant Using IBM Granite LLM</w:t>
      </w:r>
      <w:r w:rsidR="00000000">
        <w:pict w14:anchorId="76BEBFEF">
          <v:rect id="_x0000_i1065" style="width:0;height:1.5pt" o:hralign="center" o:hrstd="t" o:hr="t"/>
        </w:pict>
      </w:r>
    </w:p>
    <w:p w14:paraId="555BA05F" w14:textId="77777777" w:rsidR="00C712AD" w:rsidRDefault="00000000">
      <w:pPr>
        <w:pStyle w:val="Heading1"/>
      </w:pPr>
      <w:bookmarkStart w:id="0" w:name="introduction"/>
      <w:r>
        <w:t>1. INTRODUCTION</w:t>
      </w:r>
    </w:p>
    <w:p w14:paraId="37242CB0" w14:textId="77777777" w:rsidR="00C712AD" w:rsidRDefault="00000000">
      <w:pPr>
        <w:pStyle w:val="Heading2"/>
      </w:pPr>
      <w:bookmarkStart w:id="1" w:name="project-overview"/>
      <w:r>
        <w:t>1.1 Project Overview</w:t>
      </w:r>
    </w:p>
    <w:p w14:paraId="01D31D0E" w14:textId="77777777" w:rsidR="00C712AD" w:rsidRDefault="00000000">
      <w:pPr>
        <w:pStyle w:val="FirstParagraph"/>
      </w:pPr>
      <w:r>
        <w:t>The Smart City AI Assistant is a modular, AI-driven platform aimed at enhancing urban sustainability, governance, and citizen engagement. Built using Gradio and state-of-the-art LLMs like IBM Granite and Mistral-7B, the assistant allows users to interact with city data and policy documents in a natural and informative way. It provides tools like a chat assistant, policy summarizer, KPI forecaster, anomaly detector, eco tip generator, feedback form, and automated PDF report generator.</w:t>
      </w:r>
    </w:p>
    <w:p w14:paraId="1B0E4FA5" w14:textId="77777777" w:rsidR="00C712AD" w:rsidRDefault="00000000">
      <w:pPr>
        <w:pStyle w:val="Heading2"/>
      </w:pPr>
      <w:bookmarkStart w:id="2" w:name="purpose"/>
      <w:bookmarkEnd w:id="1"/>
      <w:r>
        <w:t>1.2 Purpose</w:t>
      </w:r>
    </w:p>
    <w:p w14:paraId="0F123135" w14:textId="77777777" w:rsidR="00C712AD" w:rsidRDefault="00000000">
      <w:pPr>
        <w:pStyle w:val="FirstParagraph"/>
      </w:pPr>
      <w:r>
        <w:t>The purpose of this project is to simplify urban data interaction, provide meaningful insights from documents and trends, and engage users in sustainability efforts using advanced AI capabilities.</w:t>
      </w:r>
    </w:p>
    <w:p w14:paraId="47F67494" w14:textId="77777777" w:rsidR="00C712AD" w:rsidRDefault="00000000">
      <w:r>
        <w:pict w14:anchorId="0ED62472">
          <v:rect id="_x0000_i1066" style="width:0;height:1.5pt" o:hralign="center" o:hrstd="t" o:hr="t"/>
        </w:pict>
      </w:r>
    </w:p>
    <w:p w14:paraId="54E31FB1" w14:textId="77777777" w:rsidR="00C712AD" w:rsidRDefault="00000000">
      <w:pPr>
        <w:pStyle w:val="Heading1"/>
      </w:pPr>
      <w:bookmarkStart w:id="3" w:name="ideation-phase"/>
      <w:bookmarkEnd w:id="0"/>
      <w:bookmarkEnd w:id="2"/>
      <w:r>
        <w:t>2. IDEATION PHASE</w:t>
      </w:r>
    </w:p>
    <w:p w14:paraId="28439F8C" w14:textId="77777777" w:rsidR="00C712AD" w:rsidRDefault="00000000">
      <w:pPr>
        <w:pStyle w:val="Heading2"/>
      </w:pPr>
      <w:bookmarkStart w:id="4" w:name="problem-statement"/>
      <w:r>
        <w:t>2.1 Problem Statement</w:t>
      </w:r>
    </w:p>
    <w:p w14:paraId="454C73F5" w14:textId="77777777" w:rsidR="00C712AD" w:rsidRDefault="00000000">
      <w:pPr>
        <w:pStyle w:val="FirstParagraph"/>
      </w:pPr>
      <w:r>
        <w:t>City administrators and residents often struggle to interpret complex sustainability reports, dense policy documents, and raw performance data. This leads to a lack of actionable insights and low engagement with city governance.</w:t>
      </w:r>
    </w:p>
    <w:p w14:paraId="21095D64" w14:textId="77777777" w:rsidR="00C712AD" w:rsidRDefault="00000000">
      <w:pPr>
        <w:pStyle w:val="Heading2"/>
      </w:pPr>
      <w:bookmarkStart w:id="5" w:name="empathy-map-canvas"/>
      <w:bookmarkEnd w:id="4"/>
      <w:r>
        <w:t>2.2 Empathy Map Canvas</w:t>
      </w:r>
    </w:p>
    <w:p w14:paraId="7F508191" w14:textId="77777777" w:rsidR="00C712A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sers</w:t>
      </w:r>
      <w:r>
        <w:t>: City residents, planners, environmental researchers</w:t>
      </w:r>
    </w:p>
    <w:p w14:paraId="4E879960" w14:textId="77777777" w:rsidR="00C712A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ays</w:t>
      </w:r>
      <w:r>
        <w:t>: “I can’t understand this document.”</w:t>
      </w:r>
    </w:p>
    <w:p w14:paraId="4313E1E6" w14:textId="77777777" w:rsidR="00C712A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hinks</w:t>
      </w:r>
      <w:r>
        <w:t>: “How much energy is the city using?”</w:t>
      </w:r>
    </w:p>
    <w:p w14:paraId="6CCE0F37" w14:textId="77777777" w:rsidR="00C712A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oes</w:t>
      </w:r>
      <w:r>
        <w:t>: Downloads lengthy PDFs, ignores charts, skips KPIs</w:t>
      </w:r>
    </w:p>
    <w:p w14:paraId="382AA8F1" w14:textId="77777777" w:rsidR="00C712A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eels</w:t>
      </w:r>
      <w:r>
        <w:t>: Overwhelmed, confused, detached</w:t>
      </w:r>
    </w:p>
    <w:p w14:paraId="579FF80C" w14:textId="77777777" w:rsidR="00C712AD" w:rsidRDefault="00000000">
      <w:pPr>
        <w:pStyle w:val="Heading2"/>
      </w:pPr>
      <w:bookmarkStart w:id="6" w:name="brainstorming"/>
      <w:bookmarkEnd w:id="5"/>
      <w:r>
        <w:t>2.3 Brainstorming</w:t>
      </w:r>
    </w:p>
    <w:p w14:paraId="2EFBBDAD" w14:textId="77777777" w:rsidR="00C712AD" w:rsidRDefault="00000000">
      <w:pPr>
        <w:pStyle w:val="Compact"/>
        <w:numPr>
          <w:ilvl w:val="0"/>
          <w:numId w:val="3"/>
        </w:numPr>
      </w:pPr>
      <w:r>
        <w:t>Natural language chatbot for smart city FAQs</w:t>
      </w:r>
    </w:p>
    <w:p w14:paraId="0AA85D1C" w14:textId="77777777" w:rsidR="00C712AD" w:rsidRDefault="00000000">
      <w:pPr>
        <w:pStyle w:val="Compact"/>
        <w:numPr>
          <w:ilvl w:val="0"/>
          <w:numId w:val="3"/>
        </w:numPr>
      </w:pPr>
      <w:r>
        <w:t>Auto summarization of policy documents</w:t>
      </w:r>
    </w:p>
    <w:p w14:paraId="7808A4AE" w14:textId="77777777" w:rsidR="00C712AD" w:rsidRDefault="00000000">
      <w:pPr>
        <w:pStyle w:val="Compact"/>
        <w:numPr>
          <w:ilvl w:val="0"/>
          <w:numId w:val="3"/>
        </w:numPr>
      </w:pPr>
      <w:r>
        <w:t>CSV-based forecasting and anomaly detection</w:t>
      </w:r>
    </w:p>
    <w:p w14:paraId="7EA2992C" w14:textId="77777777" w:rsidR="00C712AD" w:rsidRDefault="00000000">
      <w:pPr>
        <w:pStyle w:val="Compact"/>
        <w:numPr>
          <w:ilvl w:val="0"/>
          <w:numId w:val="3"/>
        </w:numPr>
      </w:pPr>
      <w:r>
        <w:t>Feedback collection to improve transparency</w:t>
      </w:r>
    </w:p>
    <w:p w14:paraId="3EDB37D4" w14:textId="77777777" w:rsidR="00C712AD" w:rsidRDefault="00000000">
      <w:pPr>
        <w:pStyle w:val="Compact"/>
        <w:numPr>
          <w:ilvl w:val="0"/>
          <w:numId w:val="3"/>
        </w:numPr>
      </w:pPr>
      <w:r>
        <w:t>Random eco tips for daily awareness</w:t>
      </w:r>
    </w:p>
    <w:p w14:paraId="7AF989D1" w14:textId="77777777" w:rsidR="00C712AD" w:rsidRDefault="00000000">
      <w:pPr>
        <w:pStyle w:val="Compact"/>
        <w:numPr>
          <w:ilvl w:val="0"/>
          <w:numId w:val="3"/>
        </w:numPr>
      </w:pPr>
      <w:r>
        <w:t>Generate readable PDF reports from data inputs</w:t>
      </w:r>
    </w:p>
    <w:p w14:paraId="522913E8" w14:textId="77777777" w:rsidR="00C712AD" w:rsidRDefault="00000000">
      <w:r>
        <w:pict w14:anchorId="4840DD30">
          <v:rect id="_x0000_i1067" style="width:0;height:1.5pt" o:hralign="center" o:hrstd="t" o:hr="t"/>
        </w:pict>
      </w:r>
    </w:p>
    <w:p w14:paraId="0CED8439" w14:textId="77777777" w:rsidR="00C712AD" w:rsidRDefault="00000000">
      <w:pPr>
        <w:pStyle w:val="Heading1"/>
      </w:pPr>
      <w:bookmarkStart w:id="7" w:name="requirement-analysis"/>
      <w:bookmarkEnd w:id="3"/>
      <w:bookmarkEnd w:id="6"/>
      <w:r>
        <w:lastRenderedPageBreak/>
        <w:t>3. REQUIREMENT ANALYSIS</w:t>
      </w:r>
    </w:p>
    <w:p w14:paraId="0EF6497D" w14:textId="77777777" w:rsidR="00C712AD" w:rsidRDefault="00000000">
      <w:pPr>
        <w:pStyle w:val="Heading2"/>
      </w:pPr>
      <w:bookmarkStart w:id="8" w:name="customer-journey-map"/>
      <w:r>
        <w:t>3.1 Customer Journey Map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1"/>
        <w:gridCol w:w="3127"/>
        <w:gridCol w:w="1841"/>
      </w:tblGrid>
      <w:tr w:rsidR="00C712AD" w14:paraId="3849D3D4" w14:textId="77777777" w:rsidTr="00C712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96DFE87" w14:textId="77777777" w:rsidR="00C712AD" w:rsidRDefault="00000000">
            <w:pPr>
              <w:pStyle w:val="Compact"/>
            </w:pPr>
            <w:r>
              <w:t>Step</w:t>
            </w:r>
          </w:p>
        </w:tc>
        <w:tc>
          <w:tcPr>
            <w:tcW w:w="0" w:type="auto"/>
          </w:tcPr>
          <w:p w14:paraId="2BCA4AC6" w14:textId="77777777" w:rsidR="00C712AD" w:rsidRDefault="00000000">
            <w:pPr>
              <w:pStyle w:val="Compact"/>
            </w:pPr>
            <w:r>
              <w:t>Action</w:t>
            </w:r>
          </w:p>
        </w:tc>
        <w:tc>
          <w:tcPr>
            <w:tcW w:w="0" w:type="auto"/>
          </w:tcPr>
          <w:p w14:paraId="0AA35D95" w14:textId="77777777" w:rsidR="00C712AD" w:rsidRDefault="00000000">
            <w:pPr>
              <w:pStyle w:val="Compact"/>
            </w:pPr>
            <w:r>
              <w:t>Experience</w:t>
            </w:r>
          </w:p>
        </w:tc>
      </w:tr>
      <w:tr w:rsidR="00C712AD" w14:paraId="4D6A3E1C" w14:textId="77777777">
        <w:tc>
          <w:tcPr>
            <w:tcW w:w="0" w:type="auto"/>
          </w:tcPr>
          <w:p w14:paraId="0350366C" w14:textId="77777777" w:rsidR="00C712A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7448EDF" w14:textId="77777777" w:rsidR="00C712AD" w:rsidRDefault="00000000">
            <w:pPr>
              <w:pStyle w:val="Compact"/>
            </w:pPr>
            <w:r>
              <w:t>User uploads a PDF policy</w:t>
            </w:r>
          </w:p>
        </w:tc>
        <w:tc>
          <w:tcPr>
            <w:tcW w:w="0" w:type="auto"/>
          </w:tcPr>
          <w:p w14:paraId="5C29DF59" w14:textId="77777777" w:rsidR="00C712AD" w:rsidRDefault="00000000">
            <w:pPr>
              <w:pStyle w:val="Compact"/>
            </w:pPr>
            <w:r>
              <w:t>😕 Confused</w:t>
            </w:r>
          </w:p>
        </w:tc>
      </w:tr>
      <w:tr w:rsidR="00C712AD" w14:paraId="71DC7D70" w14:textId="77777777">
        <w:tc>
          <w:tcPr>
            <w:tcW w:w="0" w:type="auto"/>
          </w:tcPr>
          <w:p w14:paraId="7FDD9DC5" w14:textId="77777777" w:rsidR="00C712A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3FA9A74" w14:textId="77777777" w:rsidR="00C712AD" w:rsidRDefault="00000000">
            <w:pPr>
              <w:pStyle w:val="Compact"/>
            </w:pPr>
            <w:r>
              <w:t>Gets AI summary</w:t>
            </w:r>
          </w:p>
        </w:tc>
        <w:tc>
          <w:tcPr>
            <w:tcW w:w="0" w:type="auto"/>
          </w:tcPr>
          <w:p w14:paraId="70045923" w14:textId="77777777" w:rsidR="00C712AD" w:rsidRDefault="00000000">
            <w:pPr>
              <w:pStyle w:val="Compact"/>
            </w:pPr>
            <w:r>
              <w:t>🙂 Satisfied</w:t>
            </w:r>
          </w:p>
        </w:tc>
      </w:tr>
      <w:tr w:rsidR="00C712AD" w14:paraId="7CE2F5F2" w14:textId="77777777">
        <w:tc>
          <w:tcPr>
            <w:tcW w:w="0" w:type="auto"/>
          </w:tcPr>
          <w:p w14:paraId="32C516EB" w14:textId="77777777" w:rsidR="00C712A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E0CF822" w14:textId="77777777" w:rsidR="00C712AD" w:rsidRDefault="00000000">
            <w:pPr>
              <w:pStyle w:val="Compact"/>
            </w:pPr>
            <w:r>
              <w:t>Uploads CSV for forecasting</w:t>
            </w:r>
          </w:p>
        </w:tc>
        <w:tc>
          <w:tcPr>
            <w:tcW w:w="0" w:type="auto"/>
          </w:tcPr>
          <w:p w14:paraId="6298041F" w14:textId="77777777" w:rsidR="00C712AD" w:rsidRDefault="00000000">
            <w:pPr>
              <w:pStyle w:val="Compact"/>
            </w:pPr>
            <w:r>
              <w:t>😯 Informed</w:t>
            </w:r>
          </w:p>
        </w:tc>
      </w:tr>
      <w:tr w:rsidR="00C712AD" w14:paraId="418C34F2" w14:textId="77777777">
        <w:tc>
          <w:tcPr>
            <w:tcW w:w="0" w:type="auto"/>
          </w:tcPr>
          <w:p w14:paraId="2A023934" w14:textId="77777777" w:rsidR="00C712A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2595622" w14:textId="77777777" w:rsidR="00C712AD" w:rsidRDefault="00000000">
            <w:pPr>
              <w:pStyle w:val="Compact"/>
            </w:pPr>
            <w:r>
              <w:t>Sees anomaly warning</w:t>
            </w:r>
          </w:p>
        </w:tc>
        <w:tc>
          <w:tcPr>
            <w:tcW w:w="0" w:type="auto"/>
          </w:tcPr>
          <w:p w14:paraId="284A32D1" w14:textId="77777777" w:rsidR="00C712AD" w:rsidRDefault="00000000">
            <w:pPr>
              <w:pStyle w:val="Compact"/>
            </w:pPr>
            <w:r>
              <w:t>⚠️ Alerted</w:t>
            </w:r>
          </w:p>
        </w:tc>
      </w:tr>
      <w:tr w:rsidR="00C712AD" w14:paraId="3DB7B418" w14:textId="77777777">
        <w:tc>
          <w:tcPr>
            <w:tcW w:w="0" w:type="auto"/>
          </w:tcPr>
          <w:p w14:paraId="3AD80A85" w14:textId="77777777" w:rsidR="00C712A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D186BA8" w14:textId="77777777" w:rsidR="00C712AD" w:rsidRDefault="00000000">
            <w:pPr>
              <w:pStyle w:val="Compact"/>
            </w:pPr>
            <w:r>
              <w:t>Downloads full report</w:t>
            </w:r>
          </w:p>
        </w:tc>
        <w:tc>
          <w:tcPr>
            <w:tcW w:w="0" w:type="auto"/>
          </w:tcPr>
          <w:p w14:paraId="7CE6CF9D" w14:textId="77777777" w:rsidR="00C712AD" w:rsidRDefault="00000000">
            <w:pPr>
              <w:pStyle w:val="Compact"/>
            </w:pPr>
            <w:r>
              <w:t>😊 Empowered</w:t>
            </w:r>
          </w:p>
        </w:tc>
      </w:tr>
    </w:tbl>
    <w:p w14:paraId="4B84D283" w14:textId="77777777" w:rsidR="00C712AD" w:rsidRDefault="00000000">
      <w:pPr>
        <w:pStyle w:val="Heading2"/>
      </w:pPr>
      <w:bookmarkStart w:id="9" w:name="solution-requirement"/>
      <w:bookmarkEnd w:id="8"/>
      <w:r>
        <w:t>3.2 Solution Requirement</w:t>
      </w:r>
    </w:p>
    <w:p w14:paraId="418CC49B" w14:textId="77777777" w:rsidR="00C712AD" w:rsidRDefault="00000000">
      <w:pPr>
        <w:pStyle w:val="Compact"/>
        <w:numPr>
          <w:ilvl w:val="0"/>
          <w:numId w:val="4"/>
        </w:numPr>
      </w:pPr>
      <w:r>
        <w:t>LLM model access (Mistral/Granite)</w:t>
      </w:r>
    </w:p>
    <w:p w14:paraId="505F400E" w14:textId="77777777" w:rsidR="00C712AD" w:rsidRDefault="00000000">
      <w:pPr>
        <w:pStyle w:val="Compact"/>
        <w:numPr>
          <w:ilvl w:val="0"/>
          <w:numId w:val="4"/>
        </w:numPr>
      </w:pPr>
      <w:r>
        <w:t>Text summarization</w:t>
      </w:r>
    </w:p>
    <w:p w14:paraId="71293971" w14:textId="77777777" w:rsidR="00C712AD" w:rsidRDefault="00000000">
      <w:pPr>
        <w:pStyle w:val="Compact"/>
        <w:numPr>
          <w:ilvl w:val="0"/>
          <w:numId w:val="4"/>
        </w:numPr>
      </w:pPr>
      <w:r>
        <w:t>File (PDF/CSV) processing</w:t>
      </w:r>
    </w:p>
    <w:p w14:paraId="558D9484" w14:textId="77777777" w:rsidR="00C712AD" w:rsidRDefault="00000000">
      <w:pPr>
        <w:pStyle w:val="Compact"/>
        <w:numPr>
          <w:ilvl w:val="0"/>
          <w:numId w:val="4"/>
        </w:numPr>
      </w:pPr>
      <w:r>
        <w:t>Trend prediction (ML)</w:t>
      </w:r>
    </w:p>
    <w:p w14:paraId="33877E85" w14:textId="77777777" w:rsidR="00C712AD" w:rsidRDefault="00000000">
      <w:pPr>
        <w:pStyle w:val="Compact"/>
        <w:numPr>
          <w:ilvl w:val="0"/>
          <w:numId w:val="4"/>
        </w:numPr>
      </w:pPr>
      <w:r>
        <w:t>Gradio-based GUI</w:t>
      </w:r>
    </w:p>
    <w:p w14:paraId="700D83BD" w14:textId="77777777" w:rsidR="00C712AD" w:rsidRDefault="00000000">
      <w:pPr>
        <w:pStyle w:val="Compact"/>
        <w:numPr>
          <w:ilvl w:val="0"/>
          <w:numId w:val="4"/>
        </w:numPr>
      </w:pPr>
      <w:r>
        <w:t>Feedback memory (session only)</w:t>
      </w:r>
    </w:p>
    <w:p w14:paraId="5183D82E" w14:textId="77777777" w:rsidR="00C712AD" w:rsidRDefault="00000000">
      <w:pPr>
        <w:pStyle w:val="Heading2"/>
      </w:pPr>
      <w:bookmarkStart w:id="10" w:name="data-flow-diagram"/>
      <w:bookmarkEnd w:id="9"/>
      <w:r>
        <w:t>3.3 Data Flow Diagram</w:t>
      </w:r>
    </w:p>
    <w:p w14:paraId="4A09338D" w14:textId="77777777" w:rsidR="00C712AD" w:rsidRDefault="00000000">
      <w:pPr>
        <w:pStyle w:val="SourceCode"/>
      </w:pPr>
      <w:r>
        <w:rPr>
          <w:rStyle w:val="VerbatimChar"/>
        </w:rPr>
        <w:t>User Input (Text, PDF, CSV)</w:t>
      </w:r>
      <w:r>
        <w:br/>
      </w:r>
      <w:r>
        <w:rPr>
          <w:rStyle w:val="VerbatimChar"/>
        </w:rPr>
        <w:t xml:space="preserve">       |</w:t>
      </w:r>
      <w:r>
        <w:br/>
      </w:r>
      <w:r>
        <w:rPr>
          <w:rStyle w:val="VerbatimChar"/>
        </w:rPr>
        <w:t xml:space="preserve"> Preprocessing &amp; Validation</w:t>
      </w:r>
      <w:r>
        <w:br/>
      </w:r>
      <w:r>
        <w:rPr>
          <w:rStyle w:val="VerbatimChar"/>
        </w:rPr>
        <w:t xml:space="preserve">       |</w:t>
      </w:r>
      <w:r>
        <w:br/>
      </w:r>
      <w:r>
        <w:rPr>
          <w:rStyle w:val="VerbatimChar"/>
        </w:rPr>
        <w:t xml:space="preserve">  Model Query (LLM or ML)</w:t>
      </w:r>
      <w:r>
        <w:br/>
      </w:r>
      <w:r>
        <w:rPr>
          <w:rStyle w:val="VerbatimChar"/>
        </w:rPr>
        <w:t xml:space="preserve">       |</w:t>
      </w:r>
      <w:r>
        <w:br/>
      </w:r>
      <w:r>
        <w:rPr>
          <w:rStyle w:val="VerbatimChar"/>
        </w:rPr>
        <w:t xml:space="preserve"> Response Formatting</w:t>
      </w:r>
      <w:r>
        <w:br/>
      </w:r>
      <w:r>
        <w:rPr>
          <w:rStyle w:val="VerbatimChar"/>
        </w:rPr>
        <w:t xml:space="preserve">       |</w:t>
      </w:r>
      <w:r>
        <w:br/>
      </w:r>
      <w:r>
        <w:rPr>
          <w:rStyle w:val="VerbatimChar"/>
        </w:rPr>
        <w:t xml:space="preserve">    Gradio Interface</w:t>
      </w:r>
    </w:p>
    <w:p w14:paraId="5E0B9611" w14:textId="77777777" w:rsidR="00C712AD" w:rsidRDefault="00000000">
      <w:pPr>
        <w:pStyle w:val="Heading2"/>
      </w:pPr>
      <w:bookmarkStart w:id="11" w:name="technology-stack"/>
      <w:bookmarkEnd w:id="10"/>
      <w:r>
        <w:t>3.4 Technology Stack</w:t>
      </w:r>
    </w:p>
    <w:p w14:paraId="7D88EEF3" w14:textId="77777777" w:rsidR="00C712AD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Frontend</w:t>
      </w:r>
      <w:r>
        <w:t>: Gradio</w:t>
      </w:r>
    </w:p>
    <w:p w14:paraId="0943EC3F" w14:textId="77777777" w:rsidR="00C712AD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Backend</w:t>
      </w:r>
      <w:r>
        <w:t>: Python</w:t>
      </w:r>
    </w:p>
    <w:p w14:paraId="0DCAEC0E" w14:textId="77777777" w:rsidR="00C712AD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Models</w:t>
      </w:r>
      <w:r>
        <w:t>: IBM Granite / Mistral-7B-Instruct</w:t>
      </w:r>
    </w:p>
    <w:p w14:paraId="3CCE8D48" w14:textId="77777777" w:rsidR="00C712AD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Libraries</w:t>
      </w:r>
      <w:r>
        <w:t>: Transformers, scikit-learn, pandas, PyMuPDF, FPDF</w:t>
      </w:r>
    </w:p>
    <w:p w14:paraId="5B0EE5D6" w14:textId="77777777" w:rsidR="00C712AD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Deployment</w:t>
      </w:r>
      <w:r>
        <w:t>: Google Colab</w:t>
      </w:r>
    </w:p>
    <w:p w14:paraId="6594250C" w14:textId="77777777" w:rsidR="00C712AD" w:rsidRDefault="00000000">
      <w:r>
        <w:pict w14:anchorId="7B7267FB">
          <v:rect id="_x0000_i1068" style="width:0;height:1.5pt" o:hralign="center" o:hrstd="t" o:hr="t"/>
        </w:pict>
      </w:r>
    </w:p>
    <w:p w14:paraId="7F5E232F" w14:textId="77777777" w:rsidR="00C712AD" w:rsidRDefault="00000000">
      <w:pPr>
        <w:pStyle w:val="Heading1"/>
      </w:pPr>
      <w:bookmarkStart w:id="12" w:name="project-design"/>
      <w:bookmarkEnd w:id="7"/>
      <w:bookmarkEnd w:id="11"/>
      <w:r>
        <w:t>4. PROJECT DESIGN</w:t>
      </w:r>
    </w:p>
    <w:p w14:paraId="5978BC81" w14:textId="77777777" w:rsidR="00C712AD" w:rsidRDefault="00000000">
      <w:pPr>
        <w:pStyle w:val="Heading2"/>
      </w:pPr>
      <w:bookmarkStart w:id="13" w:name="problem-solution-fit"/>
      <w:r>
        <w:t>4.1 Problem Solution Fit</w:t>
      </w:r>
    </w:p>
    <w:p w14:paraId="07E49994" w14:textId="77777777" w:rsidR="00C712AD" w:rsidRDefault="00000000">
      <w:pPr>
        <w:pStyle w:val="FirstParagraph"/>
      </w:pPr>
      <w:r>
        <w:t>Users need accessible, simplified insights from dense city datasets and policy documents. LLMs and interactive tools offer an efficient, accurate solution to address this gap.</w:t>
      </w:r>
    </w:p>
    <w:p w14:paraId="67E467C7" w14:textId="77777777" w:rsidR="00C712AD" w:rsidRDefault="00000000">
      <w:pPr>
        <w:pStyle w:val="Heading2"/>
      </w:pPr>
      <w:bookmarkStart w:id="14" w:name="proposed-solution"/>
      <w:bookmarkEnd w:id="13"/>
      <w:r>
        <w:lastRenderedPageBreak/>
        <w:t>4.2 Proposed Solution</w:t>
      </w:r>
    </w:p>
    <w:p w14:paraId="406E3328" w14:textId="77777777" w:rsidR="00C712AD" w:rsidRDefault="00000000">
      <w:pPr>
        <w:pStyle w:val="FirstParagraph"/>
      </w:pPr>
      <w:r>
        <w:t>A web app built with Gradio that allows:</w:t>
      </w:r>
    </w:p>
    <w:p w14:paraId="5EAD54A7" w14:textId="77777777" w:rsidR="00C712AD" w:rsidRDefault="00000000">
      <w:pPr>
        <w:pStyle w:val="Compact"/>
        <w:numPr>
          <w:ilvl w:val="0"/>
          <w:numId w:val="6"/>
        </w:numPr>
      </w:pPr>
      <w:r>
        <w:t>Chat with a smart city bot</w:t>
      </w:r>
    </w:p>
    <w:p w14:paraId="3A9583AE" w14:textId="77777777" w:rsidR="00C712AD" w:rsidRDefault="00000000">
      <w:pPr>
        <w:pStyle w:val="Compact"/>
        <w:numPr>
          <w:ilvl w:val="0"/>
          <w:numId w:val="6"/>
        </w:numPr>
      </w:pPr>
      <w:r>
        <w:t>Summarization of uploaded policy PDFs</w:t>
      </w:r>
    </w:p>
    <w:p w14:paraId="14E96B1A" w14:textId="77777777" w:rsidR="00C712AD" w:rsidRDefault="00000000">
      <w:pPr>
        <w:pStyle w:val="Compact"/>
        <w:numPr>
          <w:ilvl w:val="0"/>
          <w:numId w:val="6"/>
        </w:numPr>
      </w:pPr>
      <w:r>
        <w:t>Visual dashboard showing KPI summaries</w:t>
      </w:r>
    </w:p>
    <w:p w14:paraId="59BE8375" w14:textId="77777777" w:rsidR="00C712AD" w:rsidRDefault="00000000">
      <w:pPr>
        <w:pStyle w:val="Compact"/>
        <w:numPr>
          <w:ilvl w:val="0"/>
          <w:numId w:val="6"/>
        </w:numPr>
      </w:pPr>
      <w:r>
        <w:t>CSV-based forecasting using linear regression</w:t>
      </w:r>
    </w:p>
    <w:p w14:paraId="7CC6167D" w14:textId="77777777" w:rsidR="00C712AD" w:rsidRDefault="00000000">
      <w:pPr>
        <w:pStyle w:val="Compact"/>
        <w:numPr>
          <w:ilvl w:val="0"/>
          <w:numId w:val="6"/>
        </w:numPr>
      </w:pPr>
      <w:r>
        <w:t>Anomaly detection in CSV-based KPIs</w:t>
      </w:r>
    </w:p>
    <w:p w14:paraId="5659A455" w14:textId="77777777" w:rsidR="00C712AD" w:rsidRDefault="00000000">
      <w:pPr>
        <w:pStyle w:val="Compact"/>
        <w:numPr>
          <w:ilvl w:val="0"/>
          <w:numId w:val="6"/>
        </w:numPr>
      </w:pPr>
      <w:r>
        <w:t>Eco tips generator via prompt randomization</w:t>
      </w:r>
    </w:p>
    <w:p w14:paraId="48023283" w14:textId="77777777" w:rsidR="00C712AD" w:rsidRDefault="00000000">
      <w:pPr>
        <w:pStyle w:val="Compact"/>
        <w:numPr>
          <w:ilvl w:val="0"/>
          <w:numId w:val="6"/>
        </w:numPr>
      </w:pPr>
      <w:r>
        <w:t>Feedback submission with session memory</w:t>
      </w:r>
    </w:p>
    <w:p w14:paraId="17589912" w14:textId="77777777" w:rsidR="00C712AD" w:rsidRDefault="00000000">
      <w:pPr>
        <w:pStyle w:val="Compact"/>
        <w:numPr>
          <w:ilvl w:val="0"/>
          <w:numId w:val="6"/>
        </w:numPr>
      </w:pPr>
      <w:r>
        <w:t>Report generation from CSV/text into PDF</w:t>
      </w:r>
    </w:p>
    <w:p w14:paraId="3CF4F3F9" w14:textId="77777777" w:rsidR="00C712AD" w:rsidRDefault="00000000">
      <w:pPr>
        <w:pStyle w:val="Heading2"/>
      </w:pPr>
      <w:bookmarkStart w:id="15" w:name="solution-architecture"/>
      <w:bookmarkEnd w:id="14"/>
      <w:r>
        <w:t>4.3 Solution Architecture</w:t>
      </w:r>
    </w:p>
    <w:p w14:paraId="1C406649" w14:textId="77777777" w:rsidR="00C712AD" w:rsidRDefault="00000000">
      <w:pPr>
        <w:pStyle w:val="SourceCode"/>
      </w:pPr>
      <w:r>
        <w:rPr>
          <w:rStyle w:val="VerbatimChar"/>
        </w:rPr>
        <w:t>+---------------------+</w:t>
      </w:r>
      <w:r>
        <w:br/>
      </w:r>
      <w:r>
        <w:rPr>
          <w:rStyle w:val="VerbatimChar"/>
        </w:rPr>
        <w:t>|     Gradio UI       |</w:t>
      </w:r>
      <w:r>
        <w:br/>
      </w:r>
      <w:r>
        <w:rPr>
          <w:rStyle w:val="VerbatimChar"/>
        </w:rPr>
        <w:t>+---------------------+</w:t>
      </w:r>
      <w:r>
        <w:br/>
      </w:r>
      <w:r>
        <w:rPr>
          <w:rStyle w:val="VerbatimChar"/>
        </w:rPr>
        <w:t xml:space="preserve">          |</w:t>
      </w:r>
      <w:r>
        <w:br/>
      </w:r>
      <w:r>
        <w:rPr>
          <w:rStyle w:val="VerbatimChar"/>
        </w:rPr>
        <w:t xml:space="preserve">          v</w:t>
      </w:r>
      <w:r>
        <w:br/>
      </w:r>
      <w:r>
        <w:rPr>
          <w:rStyle w:val="VerbatimChar"/>
        </w:rPr>
        <w:t>+---------------------+</w:t>
      </w:r>
      <w:r>
        <w:br/>
      </w:r>
      <w:r>
        <w:rPr>
          <w:rStyle w:val="VerbatimChar"/>
        </w:rPr>
        <w:t>|  Backend Functions  |</w:t>
      </w:r>
      <w:r>
        <w:br/>
      </w:r>
      <w:r>
        <w:rPr>
          <w:rStyle w:val="VerbatimChar"/>
        </w:rPr>
        <w:t>|  (Chat, Tips, PDF)  |</w:t>
      </w:r>
      <w:r>
        <w:br/>
      </w:r>
      <w:r>
        <w:rPr>
          <w:rStyle w:val="VerbatimChar"/>
        </w:rPr>
        <w:t>+---------------------+</w:t>
      </w:r>
      <w:r>
        <w:br/>
      </w:r>
      <w:r>
        <w:rPr>
          <w:rStyle w:val="VerbatimChar"/>
        </w:rPr>
        <w:t xml:space="preserve">          |</w:t>
      </w:r>
      <w:r>
        <w:br/>
      </w:r>
      <w:r>
        <w:rPr>
          <w:rStyle w:val="VerbatimChar"/>
        </w:rPr>
        <w:t xml:space="preserve">          v</w:t>
      </w:r>
      <w:r>
        <w:br/>
      </w:r>
      <w:r>
        <w:rPr>
          <w:rStyle w:val="VerbatimChar"/>
        </w:rPr>
        <w:t>+---------------------+</w:t>
      </w:r>
      <w:r>
        <w:br/>
      </w:r>
      <w:r>
        <w:rPr>
          <w:rStyle w:val="VerbatimChar"/>
        </w:rPr>
        <w:t>|  LLM / ML Engines   |</w:t>
      </w:r>
      <w:r>
        <w:br/>
      </w:r>
      <w:r>
        <w:rPr>
          <w:rStyle w:val="VerbatimChar"/>
        </w:rPr>
        <w:t>+---------------------+</w:t>
      </w:r>
    </w:p>
    <w:p w14:paraId="6DA0B54A" w14:textId="77777777" w:rsidR="00C712AD" w:rsidRDefault="00000000">
      <w:r>
        <w:pict w14:anchorId="6F0BF773">
          <v:rect id="_x0000_i1069" style="width:0;height:1.5pt" o:hralign="center" o:hrstd="t" o:hr="t"/>
        </w:pict>
      </w:r>
    </w:p>
    <w:p w14:paraId="4957CF9E" w14:textId="77777777" w:rsidR="00C712AD" w:rsidRDefault="00000000">
      <w:pPr>
        <w:pStyle w:val="Heading1"/>
      </w:pPr>
      <w:bookmarkStart w:id="16" w:name="project-planning-scheduling"/>
      <w:bookmarkEnd w:id="12"/>
      <w:bookmarkEnd w:id="15"/>
      <w:r>
        <w:t>5. PROJECT PLANNING &amp; SCHEDULING</w:t>
      </w:r>
    </w:p>
    <w:p w14:paraId="48C4C46D" w14:textId="77777777" w:rsidR="00C712AD" w:rsidRDefault="00000000">
      <w:pPr>
        <w:pStyle w:val="Heading2"/>
      </w:pPr>
      <w:bookmarkStart w:id="17" w:name="project-planning"/>
      <w:r>
        <w:t>5.1 Project Planning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13"/>
        <w:gridCol w:w="977"/>
        <w:gridCol w:w="977"/>
        <w:gridCol w:w="977"/>
        <w:gridCol w:w="977"/>
      </w:tblGrid>
      <w:tr w:rsidR="00C712AD" w14:paraId="5F11DD35" w14:textId="77777777" w:rsidTr="00C712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FB0763E" w14:textId="77777777" w:rsidR="00C712AD" w:rsidRDefault="00000000">
            <w:pPr>
              <w:pStyle w:val="Compact"/>
            </w:pPr>
            <w:r>
              <w:t>Phase</w:t>
            </w:r>
          </w:p>
        </w:tc>
        <w:tc>
          <w:tcPr>
            <w:tcW w:w="0" w:type="auto"/>
          </w:tcPr>
          <w:p w14:paraId="6FB510E5" w14:textId="77777777" w:rsidR="00C712AD" w:rsidRDefault="00000000">
            <w:pPr>
              <w:pStyle w:val="Compact"/>
            </w:pPr>
            <w:r>
              <w:t>Week 1</w:t>
            </w:r>
          </w:p>
        </w:tc>
        <w:tc>
          <w:tcPr>
            <w:tcW w:w="0" w:type="auto"/>
          </w:tcPr>
          <w:p w14:paraId="1056225F" w14:textId="77777777" w:rsidR="00C712AD" w:rsidRDefault="00000000">
            <w:pPr>
              <w:pStyle w:val="Compact"/>
            </w:pPr>
            <w:r>
              <w:t>Week 2</w:t>
            </w:r>
          </w:p>
        </w:tc>
        <w:tc>
          <w:tcPr>
            <w:tcW w:w="0" w:type="auto"/>
          </w:tcPr>
          <w:p w14:paraId="53714FAE" w14:textId="77777777" w:rsidR="00C712AD" w:rsidRDefault="00000000">
            <w:pPr>
              <w:pStyle w:val="Compact"/>
            </w:pPr>
            <w:r>
              <w:t>Week 3</w:t>
            </w:r>
          </w:p>
        </w:tc>
        <w:tc>
          <w:tcPr>
            <w:tcW w:w="0" w:type="auto"/>
          </w:tcPr>
          <w:p w14:paraId="3D0AB6C1" w14:textId="77777777" w:rsidR="00C712AD" w:rsidRDefault="00000000">
            <w:pPr>
              <w:pStyle w:val="Compact"/>
            </w:pPr>
            <w:r>
              <w:t>Week 4</w:t>
            </w:r>
          </w:p>
        </w:tc>
      </w:tr>
      <w:tr w:rsidR="00C712AD" w14:paraId="1640FD2D" w14:textId="77777777">
        <w:tc>
          <w:tcPr>
            <w:tcW w:w="0" w:type="auto"/>
          </w:tcPr>
          <w:p w14:paraId="4B6024F4" w14:textId="77777777" w:rsidR="00C712AD" w:rsidRDefault="00000000">
            <w:pPr>
              <w:pStyle w:val="Compact"/>
            </w:pPr>
            <w:r>
              <w:t>Ideation</w:t>
            </w:r>
          </w:p>
        </w:tc>
        <w:tc>
          <w:tcPr>
            <w:tcW w:w="0" w:type="auto"/>
          </w:tcPr>
          <w:p w14:paraId="4276714B" w14:textId="77777777" w:rsidR="00C712AD" w:rsidRDefault="00000000">
            <w:pPr>
              <w:pStyle w:val="Compact"/>
            </w:pPr>
            <w:r>
              <w:t>✅</w:t>
            </w:r>
          </w:p>
        </w:tc>
        <w:tc>
          <w:tcPr>
            <w:tcW w:w="0" w:type="auto"/>
          </w:tcPr>
          <w:p w14:paraId="54E51D1E" w14:textId="77777777" w:rsidR="00C712AD" w:rsidRDefault="00C712AD">
            <w:pPr>
              <w:pStyle w:val="Compact"/>
            </w:pPr>
          </w:p>
        </w:tc>
        <w:tc>
          <w:tcPr>
            <w:tcW w:w="0" w:type="auto"/>
          </w:tcPr>
          <w:p w14:paraId="749ADDB0" w14:textId="77777777" w:rsidR="00C712AD" w:rsidRDefault="00C712AD">
            <w:pPr>
              <w:pStyle w:val="Compact"/>
            </w:pPr>
          </w:p>
        </w:tc>
        <w:tc>
          <w:tcPr>
            <w:tcW w:w="0" w:type="auto"/>
          </w:tcPr>
          <w:p w14:paraId="7437A850" w14:textId="77777777" w:rsidR="00C712AD" w:rsidRDefault="00C712AD">
            <w:pPr>
              <w:pStyle w:val="Compact"/>
            </w:pPr>
          </w:p>
        </w:tc>
      </w:tr>
      <w:tr w:rsidR="00C712AD" w14:paraId="746CFE1C" w14:textId="77777777">
        <w:tc>
          <w:tcPr>
            <w:tcW w:w="0" w:type="auto"/>
          </w:tcPr>
          <w:p w14:paraId="563D616B" w14:textId="77777777" w:rsidR="00C712AD" w:rsidRDefault="00000000">
            <w:pPr>
              <w:pStyle w:val="Compact"/>
            </w:pPr>
            <w:r>
              <w:t>Design</w:t>
            </w:r>
          </w:p>
        </w:tc>
        <w:tc>
          <w:tcPr>
            <w:tcW w:w="0" w:type="auto"/>
          </w:tcPr>
          <w:p w14:paraId="0BCF16F2" w14:textId="77777777" w:rsidR="00C712AD" w:rsidRDefault="00000000">
            <w:pPr>
              <w:pStyle w:val="Compact"/>
            </w:pPr>
            <w:r>
              <w:t>✅</w:t>
            </w:r>
          </w:p>
        </w:tc>
        <w:tc>
          <w:tcPr>
            <w:tcW w:w="0" w:type="auto"/>
          </w:tcPr>
          <w:p w14:paraId="22B009EC" w14:textId="77777777" w:rsidR="00C712AD" w:rsidRDefault="00000000">
            <w:pPr>
              <w:pStyle w:val="Compact"/>
            </w:pPr>
            <w:r>
              <w:t>✅</w:t>
            </w:r>
          </w:p>
        </w:tc>
        <w:tc>
          <w:tcPr>
            <w:tcW w:w="0" w:type="auto"/>
          </w:tcPr>
          <w:p w14:paraId="56796B90" w14:textId="77777777" w:rsidR="00C712AD" w:rsidRDefault="00C712AD">
            <w:pPr>
              <w:pStyle w:val="Compact"/>
            </w:pPr>
          </w:p>
        </w:tc>
        <w:tc>
          <w:tcPr>
            <w:tcW w:w="0" w:type="auto"/>
          </w:tcPr>
          <w:p w14:paraId="0B20626F" w14:textId="77777777" w:rsidR="00C712AD" w:rsidRDefault="00C712AD">
            <w:pPr>
              <w:pStyle w:val="Compact"/>
            </w:pPr>
          </w:p>
        </w:tc>
      </w:tr>
      <w:tr w:rsidR="00C712AD" w14:paraId="59ED1814" w14:textId="77777777">
        <w:tc>
          <w:tcPr>
            <w:tcW w:w="0" w:type="auto"/>
          </w:tcPr>
          <w:p w14:paraId="145D6472" w14:textId="77777777" w:rsidR="00C712AD" w:rsidRDefault="00000000">
            <w:pPr>
              <w:pStyle w:val="Compact"/>
            </w:pPr>
            <w:r>
              <w:t>Development</w:t>
            </w:r>
          </w:p>
        </w:tc>
        <w:tc>
          <w:tcPr>
            <w:tcW w:w="0" w:type="auto"/>
          </w:tcPr>
          <w:p w14:paraId="5DE32F05" w14:textId="77777777" w:rsidR="00C712AD" w:rsidRDefault="00C712AD">
            <w:pPr>
              <w:pStyle w:val="Compact"/>
            </w:pPr>
          </w:p>
        </w:tc>
        <w:tc>
          <w:tcPr>
            <w:tcW w:w="0" w:type="auto"/>
          </w:tcPr>
          <w:p w14:paraId="6F8FC933" w14:textId="77777777" w:rsidR="00C712AD" w:rsidRDefault="00000000">
            <w:pPr>
              <w:pStyle w:val="Compact"/>
            </w:pPr>
            <w:r>
              <w:t>✅</w:t>
            </w:r>
          </w:p>
        </w:tc>
        <w:tc>
          <w:tcPr>
            <w:tcW w:w="0" w:type="auto"/>
          </w:tcPr>
          <w:p w14:paraId="7A26A96D" w14:textId="77777777" w:rsidR="00C712AD" w:rsidRDefault="00000000">
            <w:pPr>
              <w:pStyle w:val="Compact"/>
            </w:pPr>
            <w:r>
              <w:t>✅</w:t>
            </w:r>
          </w:p>
        </w:tc>
        <w:tc>
          <w:tcPr>
            <w:tcW w:w="0" w:type="auto"/>
          </w:tcPr>
          <w:p w14:paraId="383EBD33" w14:textId="77777777" w:rsidR="00C712AD" w:rsidRDefault="00C712AD">
            <w:pPr>
              <w:pStyle w:val="Compact"/>
            </w:pPr>
          </w:p>
        </w:tc>
      </w:tr>
      <w:tr w:rsidR="00C712AD" w14:paraId="6E91711E" w14:textId="77777777">
        <w:tc>
          <w:tcPr>
            <w:tcW w:w="0" w:type="auto"/>
          </w:tcPr>
          <w:p w14:paraId="77C1AD33" w14:textId="77777777" w:rsidR="00C712AD" w:rsidRDefault="00000000">
            <w:pPr>
              <w:pStyle w:val="Compact"/>
            </w:pPr>
            <w:r>
              <w:t>Integration</w:t>
            </w:r>
          </w:p>
        </w:tc>
        <w:tc>
          <w:tcPr>
            <w:tcW w:w="0" w:type="auto"/>
          </w:tcPr>
          <w:p w14:paraId="5C1E79FB" w14:textId="77777777" w:rsidR="00C712AD" w:rsidRDefault="00C712AD">
            <w:pPr>
              <w:pStyle w:val="Compact"/>
            </w:pPr>
          </w:p>
        </w:tc>
        <w:tc>
          <w:tcPr>
            <w:tcW w:w="0" w:type="auto"/>
          </w:tcPr>
          <w:p w14:paraId="183A8726" w14:textId="77777777" w:rsidR="00C712AD" w:rsidRDefault="00C712AD">
            <w:pPr>
              <w:pStyle w:val="Compact"/>
            </w:pPr>
          </w:p>
        </w:tc>
        <w:tc>
          <w:tcPr>
            <w:tcW w:w="0" w:type="auto"/>
          </w:tcPr>
          <w:p w14:paraId="185F850A" w14:textId="77777777" w:rsidR="00C712AD" w:rsidRDefault="00000000">
            <w:pPr>
              <w:pStyle w:val="Compact"/>
            </w:pPr>
            <w:r>
              <w:t>✅</w:t>
            </w:r>
          </w:p>
        </w:tc>
        <w:tc>
          <w:tcPr>
            <w:tcW w:w="0" w:type="auto"/>
          </w:tcPr>
          <w:p w14:paraId="237F8802" w14:textId="77777777" w:rsidR="00C712AD" w:rsidRDefault="00C712AD">
            <w:pPr>
              <w:pStyle w:val="Compact"/>
            </w:pPr>
          </w:p>
        </w:tc>
      </w:tr>
      <w:tr w:rsidR="00C712AD" w14:paraId="6CFD7EF1" w14:textId="77777777">
        <w:tc>
          <w:tcPr>
            <w:tcW w:w="0" w:type="auto"/>
          </w:tcPr>
          <w:p w14:paraId="5CAD752C" w14:textId="77777777" w:rsidR="00C712AD" w:rsidRDefault="00000000">
            <w:pPr>
              <w:pStyle w:val="Compact"/>
            </w:pPr>
            <w:r>
              <w:t>Testing</w:t>
            </w:r>
          </w:p>
        </w:tc>
        <w:tc>
          <w:tcPr>
            <w:tcW w:w="0" w:type="auto"/>
          </w:tcPr>
          <w:p w14:paraId="0574FAC5" w14:textId="77777777" w:rsidR="00C712AD" w:rsidRDefault="00C712AD">
            <w:pPr>
              <w:pStyle w:val="Compact"/>
            </w:pPr>
          </w:p>
        </w:tc>
        <w:tc>
          <w:tcPr>
            <w:tcW w:w="0" w:type="auto"/>
          </w:tcPr>
          <w:p w14:paraId="73C50C9D" w14:textId="77777777" w:rsidR="00C712AD" w:rsidRDefault="00C712AD">
            <w:pPr>
              <w:pStyle w:val="Compact"/>
            </w:pPr>
          </w:p>
        </w:tc>
        <w:tc>
          <w:tcPr>
            <w:tcW w:w="0" w:type="auto"/>
          </w:tcPr>
          <w:p w14:paraId="6981D3F3" w14:textId="77777777" w:rsidR="00C712AD" w:rsidRDefault="00C712AD">
            <w:pPr>
              <w:pStyle w:val="Compact"/>
            </w:pPr>
          </w:p>
        </w:tc>
        <w:tc>
          <w:tcPr>
            <w:tcW w:w="0" w:type="auto"/>
          </w:tcPr>
          <w:p w14:paraId="34AD074A" w14:textId="77777777" w:rsidR="00C712AD" w:rsidRDefault="00000000">
            <w:pPr>
              <w:pStyle w:val="Compact"/>
            </w:pPr>
            <w:r>
              <w:t>✅</w:t>
            </w:r>
          </w:p>
        </w:tc>
      </w:tr>
      <w:tr w:rsidR="00C712AD" w14:paraId="2B548B53" w14:textId="77777777">
        <w:tc>
          <w:tcPr>
            <w:tcW w:w="0" w:type="auto"/>
          </w:tcPr>
          <w:p w14:paraId="53FBD451" w14:textId="77777777" w:rsidR="00C712AD" w:rsidRDefault="00000000">
            <w:pPr>
              <w:pStyle w:val="Compact"/>
            </w:pPr>
            <w:r>
              <w:t>Report</w:t>
            </w:r>
          </w:p>
        </w:tc>
        <w:tc>
          <w:tcPr>
            <w:tcW w:w="0" w:type="auto"/>
          </w:tcPr>
          <w:p w14:paraId="7F0D0F7F" w14:textId="77777777" w:rsidR="00C712AD" w:rsidRDefault="00C712AD">
            <w:pPr>
              <w:pStyle w:val="Compact"/>
            </w:pPr>
          </w:p>
        </w:tc>
        <w:tc>
          <w:tcPr>
            <w:tcW w:w="0" w:type="auto"/>
          </w:tcPr>
          <w:p w14:paraId="331886CE" w14:textId="77777777" w:rsidR="00C712AD" w:rsidRDefault="00C712AD">
            <w:pPr>
              <w:pStyle w:val="Compact"/>
            </w:pPr>
          </w:p>
        </w:tc>
        <w:tc>
          <w:tcPr>
            <w:tcW w:w="0" w:type="auto"/>
          </w:tcPr>
          <w:p w14:paraId="4EF8567D" w14:textId="77777777" w:rsidR="00C712AD" w:rsidRDefault="00C712AD">
            <w:pPr>
              <w:pStyle w:val="Compact"/>
            </w:pPr>
          </w:p>
        </w:tc>
        <w:tc>
          <w:tcPr>
            <w:tcW w:w="0" w:type="auto"/>
          </w:tcPr>
          <w:p w14:paraId="281AE875" w14:textId="77777777" w:rsidR="00C712AD" w:rsidRDefault="00000000">
            <w:pPr>
              <w:pStyle w:val="Compact"/>
            </w:pPr>
            <w:r>
              <w:t>✅</w:t>
            </w:r>
          </w:p>
        </w:tc>
      </w:tr>
    </w:tbl>
    <w:p w14:paraId="6571B92E" w14:textId="77777777" w:rsidR="00C712AD" w:rsidRDefault="00000000">
      <w:r>
        <w:pict w14:anchorId="3920ECF1">
          <v:rect id="_x0000_i1070" style="width:0;height:1.5pt" o:hralign="center" o:hrstd="t" o:hr="t"/>
        </w:pict>
      </w:r>
    </w:p>
    <w:p w14:paraId="56DA053B" w14:textId="77777777" w:rsidR="00C712AD" w:rsidRDefault="00000000">
      <w:pPr>
        <w:pStyle w:val="Heading1"/>
      </w:pPr>
      <w:bookmarkStart w:id="18" w:name="functional-and-performance-testing"/>
      <w:bookmarkEnd w:id="16"/>
      <w:bookmarkEnd w:id="17"/>
      <w:r>
        <w:lastRenderedPageBreak/>
        <w:t>6. FUNCTIONAL AND PERFORMANCE TESTING</w:t>
      </w:r>
    </w:p>
    <w:p w14:paraId="05079B61" w14:textId="77777777" w:rsidR="00C712AD" w:rsidRDefault="00000000">
      <w:pPr>
        <w:pStyle w:val="Heading2"/>
      </w:pPr>
      <w:bookmarkStart w:id="19" w:name="performance-testing"/>
      <w:r>
        <w:t>6.1 Performance Testing</w:t>
      </w:r>
    </w:p>
    <w:p w14:paraId="0FE07DC8" w14:textId="77777777" w:rsidR="00C712AD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Model Latency</w:t>
      </w:r>
      <w:r>
        <w:t>: ~6 seconds per LLM response</w:t>
      </w:r>
    </w:p>
    <w:p w14:paraId="32461535" w14:textId="77777777" w:rsidR="00C712AD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SV Forecasting</w:t>
      </w:r>
      <w:r>
        <w:t>: ~1.5 seconds for ~10 rows</w:t>
      </w:r>
    </w:p>
    <w:p w14:paraId="45A86AE5" w14:textId="77777777" w:rsidR="00C712AD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PDF Parsing</w:t>
      </w:r>
      <w:r>
        <w:t>: ~2 seconds per page</w:t>
      </w:r>
    </w:p>
    <w:p w14:paraId="6919A875" w14:textId="77777777" w:rsidR="00C712AD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Report Generation</w:t>
      </w:r>
      <w:r>
        <w:t>: PDF created within 2 seconds</w:t>
      </w:r>
    </w:p>
    <w:p w14:paraId="18608578" w14:textId="77777777" w:rsidR="00C712AD" w:rsidRDefault="00000000">
      <w:pPr>
        <w:pStyle w:val="Compact"/>
        <w:numPr>
          <w:ilvl w:val="0"/>
          <w:numId w:val="7"/>
        </w:numPr>
      </w:pPr>
      <w:r>
        <w:t>All components tested in Colab with Gradio share URL</w:t>
      </w:r>
    </w:p>
    <w:p w14:paraId="49ED14D3" w14:textId="77777777" w:rsidR="00C712AD" w:rsidRDefault="00000000">
      <w:r>
        <w:pict w14:anchorId="3F2E9E43">
          <v:rect id="_x0000_i1071" style="width:0;height:1.5pt" o:hralign="center" o:hrstd="t" o:hr="t"/>
        </w:pict>
      </w:r>
    </w:p>
    <w:p w14:paraId="2744C064" w14:textId="77777777" w:rsidR="00C712AD" w:rsidRDefault="00000000">
      <w:pPr>
        <w:pStyle w:val="Heading1"/>
      </w:pPr>
      <w:bookmarkStart w:id="20" w:name="results"/>
      <w:bookmarkEnd w:id="18"/>
      <w:bookmarkEnd w:id="19"/>
      <w:r>
        <w:t>7. RESULTS</w:t>
      </w:r>
    </w:p>
    <w:p w14:paraId="139578B9" w14:textId="77777777" w:rsidR="00C712AD" w:rsidRDefault="00000000">
      <w:pPr>
        <w:pStyle w:val="Heading2"/>
      </w:pPr>
      <w:bookmarkStart w:id="21" w:name="output-screenshots"/>
      <w:r>
        <w:t>7.1 Output Screenshots</w:t>
      </w:r>
    </w:p>
    <w:p w14:paraId="6845141E" w14:textId="77777777" w:rsidR="00C712AD" w:rsidRDefault="00000000">
      <w:pPr>
        <w:pStyle w:val="BlockText"/>
      </w:pPr>
      <w:r>
        <w:t>Include screenshots showing:</w:t>
      </w:r>
    </w:p>
    <w:p w14:paraId="3D21A49B" w14:textId="77777777" w:rsidR="00C712AD" w:rsidRDefault="00000000">
      <w:pPr>
        <w:pStyle w:val="Compact"/>
        <w:numPr>
          <w:ilvl w:val="0"/>
          <w:numId w:val="8"/>
        </w:numPr>
      </w:pPr>
      <w:r>
        <w:t>Chat assistant answers</w:t>
      </w:r>
    </w:p>
    <w:p w14:paraId="4EB4A2C1" w14:textId="77777777" w:rsidR="00C712AD" w:rsidRDefault="00000000">
      <w:pPr>
        <w:pStyle w:val="Compact"/>
        <w:numPr>
          <w:ilvl w:val="0"/>
          <w:numId w:val="8"/>
        </w:numPr>
      </w:pPr>
      <w:r>
        <w:t>Eco tip generation</w:t>
      </w:r>
    </w:p>
    <w:p w14:paraId="02D494CB" w14:textId="77777777" w:rsidR="00C712AD" w:rsidRDefault="00000000">
      <w:pPr>
        <w:pStyle w:val="Compact"/>
        <w:numPr>
          <w:ilvl w:val="0"/>
          <w:numId w:val="8"/>
        </w:numPr>
      </w:pPr>
      <w:r>
        <w:t>KPI summary cards</w:t>
      </w:r>
    </w:p>
    <w:p w14:paraId="305CD895" w14:textId="77777777" w:rsidR="00C712AD" w:rsidRDefault="00000000">
      <w:pPr>
        <w:pStyle w:val="Compact"/>
        <w:numPr>
          <w:ilvl w:val="0"/>
          <w:numId w:val="8"/>
        </w:numPr>
      </w:pPr>
      <w:r>
        <w:t>Anomaly detection table</w:t>
      </w:r>
    </w:p>
    <w:p w14:paraId="74EDA5BE" w14:textId="77777777" w:rsidR="00C712AD" w:rsidRDefault="00000000">
      <w:pPr>
        <w:pStyle w:val="Compact"/>
        <w:numPr>
          <w:ilvl w:val="0"/>
          <w:numId w:val="8"/>
        </w:numPr>
      </w:pPr>
      <w:r>
        <w:t>Forecast result text</w:t>
      </w:r>
    </w:p>
    <w:p w14:paraId="5BFC6428" w14:textId="77777777" w:rsidR="00C712AD" w:rsidRDefault="00000000">
      <w:pPr>
        <w:pStyle w:val="Compact"/>
        <w:numPr>
          <w:ilvl w:val="0"/>
          <w:numId w:val="8"/>
        </w:numPr>
      </w:pPr>
      <w:r>
        <w:t>Feedback submission and memory</w:t>
      </w:r>
    </w:p>
    <w:p w14:paraId="7C9B2F5D" w14:textId="77777777" w:rsidR="00C712AD" w:rsidRDefault="00000000">
      <w:pPr>
        <w:pStyle w:val="Compact"/>
        <w:numPr>
          <w:ilvl w:val="0"/>
          <w:numId w:val="8"/>
        </w:numPr>
      </w:pPr>
      <w:r>
        <w:t>Generated report PDF output box</w:t>
      </w:r>
    </w:p>
    <w:p w14:paraId="68750502" w14:textId="77777777" w:rsidR="00C712AD" w:rsidRDefault="00000000">
      <w:r>
        <w:pict w14:anchorId="7A7A3977">
          <v:rect id="_x0000_i1072" style="width:0;height:1.5pt" o:hralign="center" o:hrstd="t" o:hr="t"/>
        </w:pict>
      </w:r>
    </w:p>
    <w:p w14:paraId="6C4E123D" w14:textId="77777777" w:rsidR="00C712AD" w:rsidRDefault="00000000">
      <w:pPr>
        <w:pStyle w:val="Heading1"/>
      </w:pPr>
      <w:bookmarkStart w:id="22" w:name="advantages-disadvantages"/>
      <w:bookmarkEnd w:id="20"/>
      <w:bookmarkEnd w:id="21"/>
      <w:r>
        <w:t>8. ADVANTAGES &amp; DISADVANTAGES</w:t>
      </w:r>
    </w:p>
    <w:p w14:paraId="0A1E9950" w14:textId="77777777" w:rsidR="00C712AD" w:rsidRDefault="00000000">
      <w:pPr>
        <w:pStyle w:val="FirstParagraph"/>
      </w:pPr>
      <w:r>
        <w:rPr>
          <w:b/>
          <w:bCs/>
        </w:rPr>
        <w:t>Advantages:</w:t>
      </w:r>
    </w:p>
    <w:p w14:paraId="52EC3BF2" w14:textId="77777777" w:rsidR="00C712AD" w:rsidRDefault="00000000">
      <w:pPr>
        <w:pStyle w:val="Compact"/>
        <w:numPr>
          <w:ilvl w:val="0"/>
          <w:numId w:val="9"/>
        </w:numPr>
      </w:pPr>
      <w:r>
        <w:t>Open-source and no-cost deployment</w:t>
      </w:r>
    </w:p>
    <w:p w14:paraId="4BC4A15C" w14:textId="77777777" w:rsidR="00C712AD" w:rsidRDefault="00000000">
      <w:pPr>
        <w:pStyle w:val="Compact"/>
        <w:numPr>
          <w:ilvl w:val="0"/>
          <w:numId w:val="9"/>
        </w:numPr>
      </w:pPr>
      <w:r>
        <w:t>Modular, easy to test in Colab</w:t>
      </w:r>
    </w:p>
    <w:p w14:paraId="516F1638" w14:textId="77777777" w:rsidR="00C712AD" w:rsidRDefault="00000000">
      <w:pPr>
        <w:pStyle w:val="Compact"/>
        <w:numPr>
          <w:ilvl w:val="0"/>
          <w:numId w:val="9"/>
        </w:numPr>
      </w:pPr>
      <w:r>
        <w:t>Combines ML, LLM, and file processing</w:t>
      </w:r>
    </w:p>
    <w:p w14:paraId="2DB44D58" w14:textId="77777777" w:rsidR="00C712AD" w:rsidRDefault="00000000">
      <w:pPr>
        <w:pStyle w:val="Compact"/>
        <w:numPr>
          <w:ilvl w:val="0"/>
          <w:numId w:val="9"/>
        </w:numPr>
      </w:pPr>
      <w:r>
        <w:t>Multiple inputs supported (text, PDF, CSV)</w:t>
      </w:r>
    </w:p>
    <w:p w14:paraId="7907EB21" w14:textId="77777777" w:rsidR="00C712AD" w:rsidRDefault="00000000">
      <w:pPr>
        <w:pStyle w:val="FirstParagraph"/>
      </w:pPr>
      <w:r>
        <w:rPr>
          <w:b/>
          <w:bCs/>
        </w:rPr>
        <w:t>Disadvantages:</w:t>
      </w:r>
    </w:p>
    <w:p w14:paraId="3FD439BD" w14:textId="77777777" w:rsidR="00C712AD" w:rsidRDefault="00000000">
      <w:pPr>
        <w:pStyle w:val="Compact"/>
        <w:numPr>
          <w:ilvl w:val="0"/>
          <w:numId w:val="10"/>
        </w:numPr>
      </w:pPr>
      <w:r>
        <w:t>Requires GPU session in Colab</w:t>
      </w:r>
    </w:p>
    <w:p w14:paraId="4BB7DF1A" w14:textId="77777777" w:rsidR="00C712AD" w:rsidRDefault="00000000">
      <w:pPr>
        <w:pStyle w:val="Compact"/>
        <w:numPr>
          <w:ilvl w:val="0"/>
          <w:numId w:val="10"/>
        </w:numPr>
      </w:pPr>
      <w:r>
        <w:t>No permanent database or login</w:t>
      </w:r>
    </w:p>
    <w:p w14:paraId="67F6C14F" w14:textId="77777777" w:rsidR="00C712AD" w:rsidRDefault="00000000">
      <w:pPr>
        <w:pStyle w:val="Compact"/>
        <w:numPr>
          <w:ilvl w:val="0"/>
          <w:numId w:val="10"/>
        </w:numPr>
      </w:pPr>
      <w:r>
        <w:t>Output quality depends on model accuracy</w:t>
      </w:r>
    </w:p>
    <w:p w14:paraId="0062DDE0" w14:textId="77777777" w:rsidR="00C712AD" w:rsidRDefault="00000000">
      <w:r>
        <w:pict w14:anchorId="3DFB9539">
          <v:rect id="_x0000_i1073" style="width:0;height:1.5pt" o:hralign="center" o:hrstd="t" o:hr="t"/>
        </w:pict>
      </w:r>
    </w:p>
    <w:p w14:paraId="6BE69C9C" w14:textId="77777777" w:rsidR="00C712AD" w:rsidRDefault="00000000">
      <w:pPr>
        <w:pStyle w:val="Heading1"/>
      </w:pPr>
      <w:bookmarkStart w:id="23" w:name="conclusion"/>
      <w:bookmarkEnd w:id="22"/>
      <w:r>
        <w:lastRenderedPageBreak/>
        <w:t>9. CONCLUSION</w:t>
      </w:r>
    </w:p>
    <w:p w14:paraId="0912FC65" w14:textId="77777777" w:rsidR="00C712AD" w:rsidRDefault="00000000">
      <w:pPr>
        <w:pStyle w:val="FirstParagraph"/>
      </w:pPr>
      <w:r>
        <w:t>This project effectively demonstrates how AI can simplify data access and decision-making in urban contexts. It is a strong foundation for a scalable civic assistant platform that combines conversational AI, document intelligence, and data analytics.</w:t>
      </w:r>
    </w:p>
    <w:p w14:paraId="386969F6" w14:textId="77777777" w:rsidR="00C712AD" w:rsidRDefault="00000000">
      <w:r>
        <w:pict w14:anchorId="77988372">
          <v:rect id="_x0000_i1074" style="width:0;height:1.5pt" o:hralign="center" o:hrstd="t" o:hr="t"/>
        </w:pict>
      </w:r>
    </w:p>
    <w:p w14:paraId="3F12CFD8" w14:textId="77777777" w:rsidR="00C712AD" w:rsidRDefault="00000000">
      <w:pPr>
        <w:pStyle w:val="Heading1"/>
      </w:pPr>
      <w:bookmarkStart w:id="24" w:name="future-scope"/>
      <w:bookmarkEnd w:id="23"/>
      <w:r>
        <w:t>10. FUTURE SCOPE</w:t>
      </w:r>
    </w:p>
    <w:p w14:paraId="4FBC6444" w14:textId="77777777" w:rsidR="00C712AD" w:rsidRDefault="00000000">
      <w:pPr>
        <w:pStyle w:val="Compact"/>
        <w:numPr>
          <w:ilvl w:val="0"/>
          <w:numId w:val="11"/>
        </w:numPr>
      </w:pPr>
      <w:r>
        <w:t>Add persistent user login + feedback memory</w:t>
      </w:r>
    </w:p>
    <w:p w14:paraId="095F5388" w14:textId="77777777" w:rsidR="00C712AD" w:rsidRDefault="00000000">
      <w:pPr>
        <w:pStyle w:val="Compact"/>
        <w:numPr>
          <w:ilvl w:val="0"/>
          <w:numId w:val="11"/>
        </w:numPr>
      </w:pPr>
      <w:r>
        <w:t>Expand summarizer to support multilingual PDFs</w:t>
      </w:r>
    </w:p>
    <w:p w14:paraId="29143F2E" w14:textId="77777777" w:rsidR="00C712AD" w:rsidRDefault="00000000">
      <w:pPr>
        <w:pStyle w:val="Compact"/>
        <w:numPr>
          <w:ilvl w:val="0"/>
          <w:numId w:val="11"/>
        </w:numPr>
      </w:pPr>
      <w:r>
        <w:t>Visual charts in anomaly and forecasting modules</w:t>
      </w:r>
    </w:p>
    <w:p w14:paraId="08C89916" w14:textId="77777777" w:rsidR="00C712AD" w:rsidRDefault="00000000">
      <w:pPr>
        <w:pStyle w:val="Compact"/>
        <w:numPr>
          <w:ilvl w:val="0"/>
          <w:numId w:val="11"/>
        </w:numPr>
      </w:pPr>
      <w:r>
        <w:t>Deploy on HuggingFace Spaces or Streamlit Cloud</w:t>
      </w:r>
    </w:p>
    <w:p w14:paraId="12A59E83" w14:textId="77777777" w:rsidR="00C712AD" w:rsidRDefault="00000000">
      <w:pPr>
        <w:pStyle w:val="Compact"/>
        <w:numPr>
          <w:ilvl w:val="0"/>
          <w:numId w:val="11"/>
        </w:numPr>
      </w:pPr>
      <w:r>
        <w:t>Integrate with real-time IoT sensors and APIs</w:t>
      </w:r>
      <w:bookmarkEnd w:id="24"/>
    </w:p>
    <w:sectPr w:rsidR="00C712AD" w:rsidSect="00A5773D">
      <w:footnotePr>
        <w:numRestart w:val="eachSect"/>
      </w:footnotePr>
      <w:pgSz w:w="12240" w:h="15840"/>
      <w:pgMar w:top="851" w:right="900" w:bottom="993" w:left="99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246F23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070AE0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352148978">
    <w:abstractNumId w:val="0"/>
  </w:num>
  <w:num w:numId="2" w16cid:durableId="321617150">
    <w:abstractNumId w:val="1"/>
  </w:num>
  <w:num w:numId="3" w16cid:durableId="1806578489">
    <w:abstractNumId w:val="1"/>
  </w:num>
  <w:num w:numId="4" w16cid:durableId="1580599181">
    <w:abstractNumId w:val="1"/>
  </w:num>
  <w:num w:numId="5" w16cid:durableId="12003839">
    <w:abstractNumId w:val="1"/>
  </w:num>
  <w:num w:numId="6" w16cid:durableId="409935790">
    <w:abstractNumId w:val="1"/>
  </w:num>
  <w:num w:numId="7" w16cid:durableId="1202748687">
    <w:abstractNumId w:val="1"/>
  </w:num>
  <w:num w:numId="8" w16cid:durableId="907958604">
    <w:abstractNumId w:val="1"/>
  </w:num>
  <w:num w:numId="9" w16cid:durableId="1425302809">
    <w:abstractNumId w:val="1"/>
  </w:num>
  <w:num w:numId="10" w16cid:durableId="1156065938">
    <w:abstractNumId w:val="1"/>
  </w:num>
  <w:num w:numId="11" w16cid:durableId="6127105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12AD"/>
    <w:rsid w:val="00A5773D"/>
    <w:rsid w:val="00C712AD"/>
    <w:rsid w:val="00D53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09EF71"/>
  <w15:docId w15:val="{72D9D5E6-F6B4-41CC-85D1-320F2319B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722</Words>
  <Characters>4119</Characters>
  <Application>Microsoft Office Word</Application>
  <DocSecurity>0</DocSecurity>
  <Lines>34</Lines>
  <Paragraphs>9</Paragraphs>
  <ScaleCrop>false</ScaleCrop>
  <Company/>
  <LinksUpToDate>false</LinksUpToDate>
  <CharactersWithSpaces>4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hinav Kumar</dc:creator>
  <cp:keywords/>
  <cp:lastModifiedBy>Abhinav Kumar</cp:lastModifiedBy>
  <cp:revision>2</cp:revision>
  <dcterms:created xsi:type="dcterms:W3CDTF">2025-06-26T17:08:00Z</dcterms:created>
  <dcterms:modified xsi:type="dcterms:W3CDTF">2025-06-26T17:08:00Z</dcterms:modified>
</cp:coreProperties>
</file>